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F9029" w14:textId="54ABB443" w:rsidR="00CC5E6E" w:rsidRDefault="00570F29">
      <w:r>
        <w:rPr>
          <w:noProof/>
        </w:rPr>
        <w:drawing>
          <wp:inline distT="0" distB="0" distL="0" distR="0" wp14:anchorId="73899972" wp14:editId="66228095">
            <wp:extent cx="6591655" cy="5842000"/>
            <wp:effectExtent l="0" t="0" r="0" b="635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594853" cy="5844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F49E7" w14:textId="215E404D" w:rsidR="00570F29" w:rsidRDefault="00570F29">
      <w:r>
        <w:rPr>
          <w:noProof/>
        </w:rPr>
        <w:lastRenderedPageBreak/>
        <w:drawing>
          <wp:inline distT="0" distB="0" distL="0" distR="0" wp14:anchorId="0F4514BC" wp14:editId="56C36749">
            <wp:extent cx="6551408" cy="6699250"/>
            <wp:effectExtent l="0" t="0" r="1905" b="6350"/>
            <wp:docPr id="2" name="Picture 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53860" cy="6701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58937" w14:textId="24F17103" w:rsidR="00570F29" w:rsidRDefault="00570F29">
      <w:r>
        <w:rPr>
          <w:noProof/>
        </w:rPr>
        <w:lastRenderedPageBreak/>
        <w:drawing>
          <wp:inline distT="0" distB="0" distL="0" distR="0" wp14:anchorId="24B0B3BF" wp14:editId="65FFE497">
            <wp:extent cx="6213395" cy="598805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17358" cy="5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9591A" w14:textId="781B6AFF" w:rsidR="00570F29" w:rsidRDefault="00570F29">
      <w:r>
        <w:rPr>
          <w:noProof/>
        </w:rPr>
        <w:lastRenderedPageBreak/>
        <w:drawing>
          <wp:inline distT="0" distB="0" distL="0" distR="0" wp14:anchorId="3E80C2B8" wp14:editId="052F0690">
            <wp:extent cx="6265735" cy="5765800"/>
            <wp:effectExtent l="0" t="0" r="1905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70145" cy="5769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4AAAD" w14:textId="03075859" w:rsidR="00570F29" w:rsidRDefault="00570F29">
      <w:r>
        <w:rPr>
          <w:noProof/>
        </w:rPr>
        <w:lastRenderedPageBreak/>
        <w:drawing>
          <wp:inline distT="0" distB="0" distL="0" distR="0" wp14:anchorId="4BD5058E" wp14:editId="45DCFFC4">
            <wp:extent cx="6534283" cy="4464050"/>
            <wp:effectExtent l="0" t="0" r="0" b="0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36286" cy="4465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0F29" w:rsidSect="001F1985">
      <w:pgSz w:w="11910" w:h="16840"/>
      <w:pgMar w:top="1040" w:right="0" w:bottom="1200" w:left="743" w:header="765" w:footer="998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TMwNTQ3NzAyNDZX0lEKTi0uzszPAykwrAUAQfp0TywAAAA="/>
  </w:docVars>
  <w:rsids>
    <w:rsidRoot w:val="00570F29"/>
    <w:rsid w:val="001F1985"/>
    <w:rsid w:val="00570F29"/>
    <w:rsid w:val="00CC5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5C30C"/>
  <w15:chartTrackingRefBased/>
  <w15:docId w15:val="{EE4F64E6-1CE9-441D-B3C1-38C4951F0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Hrudayaneeharika</dc:creator>
  <cp:keywords/>
  <dc:description/>
  <cp:lastModifiedBy>Ch Hrudayaneeharika</cp:lastModifiedBy>
  <cp:revision>1</cp:revision>
  <dcterms:created xsi:type="dcterms:W3CDTF">2022-02-16T03:34:00Z</dcterms:created>
  <dcterms:modified xsi:type="dcterms:W3CDTF">2022-02-16T03:37:00Z</dcterms:modified>
</cp:coreProperties>
</file>